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Hiring Manager</w:t>
      </w:r>
      <w:r>
        <w:br/>
      </w:r>
      <w:r>
        <w:t xml:space="preserve">Creative Vision Studios</w:t>
      </w:r>
      <w:r>
        <w:br/>
      </w:r>
      <w:r>
        <w:t xml:space="preserve">Jeddah, Saudi Arabia</w:t>
      </w:r>
    </w:p>
    <w:p>
      <w:pPr>
        <w:pStyle w:val="BodyText"/>
      </w:pPr>
      <w:r>
        <w:t xml:space="preserve">October 26, 2023</w:t>
      </w:r>
    </w:p>
    <w:p>
      <w:pPr>
        <w:pStyle w:val="BodyText"/>
      </w:pPr>
      <w:r>
        <w:t xml:space="preserve">Dear Hiring Manager,</w:t>
      </w:r>
    </w:p>
    <w:p>
      <w:pPr>
        <w:pStyle w:val="BodyText"/>
      </w:pPr>
      <w:r>
        <w:t xml:space="preserve">It is with profound enthusiasm that I submit my Internship Application Letter for the Graphic Designer Intern position at your esteemed company in Jeddah, Saudi Arabia. As a recent graduate of the College of Design and Media at King Abdulaziz University in Jeddah, I have dedicated myself to mastering visual communication principles while developing a deep appreciation for the vibrant creative landscape that defines modern</w:t>
      </w:r>
      <w:r>
        <w:t xml:space="preserve"> </w:t>
      </w:r>
      <w:r>
        <w:rPr>
          <w:bCs/>
          <w:b/>
        </w:rPr>
        <w:t xml:space="preserve">Saudi Arabia Jeddah</w:t>
      </w:r>
      <w:r>
        <w:t xml:space="preserve">. My academic journey and practical experiences have solidified my commitment to becoming a skilled Graphic Designer who can contribute meaningfully to your team's innovative projects.</w:t>
      </w:r>
    </w:p>
    <w:p>
      <w:pPr>
        <w:pStyle w:val="BodyText"/>
      </w:pPr>
      <w:r>
        <w:t xml:space="preserve">Throughout my undergraduate studies, I immersed myself in courses spanning digital illustration, brand identity systems, motion graphics, and cultural design theory – all while actively engaging with Jeddah's evolving creative community. My portfolio features a series of culturally resonant projects including a visual identity campaign for the Jeddah International Book Fair (2023), social media content for local SMEs in the Al-Balad heritage district, and a sustainable packaging design initiative for an eco-friendly café chain in Al-Shati area. These experiences have taught me to balance aesthetic excellence with cultural sensitivity – a crucial skill when creating visual narratives that connect with diverse audiences across</w:t>
      </w:r>
      <w:r>
        <w:t xml:space="preserve"> </w:t>
      </w:r>
      <w:r>
        <w:rPr>
          <w:bCs/>
          <w:b/>
        </w:rPr>
        <w:t xml:space="preserve">Saudi Arabia Jeddah</w:t>
      </w:r>
      <w:r>
        <w:t xml:space="preserve">. I understand that as a Graphic Designer in this region, my work must honor both traditional Islamic artistry and contemporary global design standards.</w:t>
      </w:r>
    </w:p>
    <w:p>
      <w:pPr>
        <w:pStyle w:val="BodyText"/>
      </w:pPr>
      <w:r>
        <w:t xml:space="preserve">What particularly excites me about joining your studio is your pioneering work on the 'Vision 2030 Cultural Campaigns' – projects that bridge heritage with innovation. Your recent rebranding of Jeddah's tourist attractions using geometric patterns inspired by Al-Masjid an-Nabawi's architecture exemplifies the kind of culturally intelligent design I aspire to create. As someone who has volunteered at the Jeddah Design Festival for three consecutive years, I've witnessed firsthand how local designers are transforming</w:t>
      </w:r>
      <w:r>
        <w:t xml:space="preserve"> </w:t>
      </w:r>
      <w:r>
        <w:rPr>
          <w:bCs/>
          <w:b/>
        </w:rPr>
        <w:t xml:space="preserve">Saudi Arabia Jeddah</w:t>
      </w:r>
      <w:r>
        <w:t xml:space="preserve"> </w:t>
      </w:r>
      <w:r>
        <w:t xml:space="preserve">into a hub where traditional craftsmanship meets digital innovation. This convergence is precisely why my Internship Application Letter focuses on seeking hands-on experience within your dynamic team.</w:t>
      </w:r>
    </w:p>
    <w:p>
      <w:pPr>
        <w:pStyle w:val="BodyText"/>
      </w:pPr>
      <w:r>
        <w:t xml:space="preserve">My technical proficiency aligns perfectly with your studio's needs. I am fluent in Adobe Creative Suite (Photoshop, Illustrator, InDesign), proficient in Figma for UI/UX prototyping, and skilled in 3D rendering using Blender – tools frequently utilized by industry leaders like yours. More significantly, I've developed strong collaborative abilities through group projects with international students at KAUST's design labs. During the 'Jeddah Urban Identity' project, my team created a visual system for the Red Sea Project that incorporated both Nabataean motifs and modern minimalism – a process requiring constant cultural consultation with Saudi heritage specialists. This experience proved that effective communication is as vital as technical skill when crafting designs for</w:t>
      </w:r>
      <w:r>
        <w:t xml:space="preserve"> </w:t>
      </w:r>
      <w:r>
        <w:rPr>
          <w:bCs/>
          <w:b/>
        </w:rPr>
        <w:t xml:space="preserve">Saudi Arabia Jeddah</w:t>
      </w:r>
      <w:r>
        <w:t xml:space="preserve">'s unique market.</w:t>
      </w:r>
    </w:p>
    <w:p>
      <w:pPr>
        <w:pStyle w:val="BodyText"/>
      </w:pPr>
      <w:r>
        <w:t xml:space="preserve">Beyond technical skills, I bring a deep understanding of the regional context that shapes design opportunities here. Having grown up in Jeddah's historic Al-Sulaymaniyah district, I've seen how visual storytelling can revitalize communities – from restoring traditional 'Barram' textile patterns for contemporary fashion to designing educational materials for the Jeddah Municipal Museum. I recognize that as a Graphic Designer in this city, my work must serve dual purposes: meeting global design standards while respecting local sensibilities. Your studio's emphasis on community-driven projects, such as the recent 'Madinat Jeddah' street art initiative, mirrors my own design philosophy and makes me confident I can contribute from day one.</w:t>
      </w:r>
    </w:p>
    <w:p>
      <w:pPr>
        <w:pStyle w:val="BodyText"/>
      </w:pPr>
      <w:r>
        <w:t xml:space="preserve">What sets my Internship Application Letter apart is my tangible commitment to growing within Jeddah's creative ecosystem. I've already established relationships with key stakeholders including the Jeddah Chamber of Commerce's Design Committee and the Ministry of Culture's Emerging Artists Program. I'm prepared to leverage these connections to bring fresh perspectives on how digital branding can support local businesses during</w:t>
      </w:r>
      <w:r>
        <w:t xml:space="preserve"> </w:t>
      </w:r>
      <w:r>
        <w:rPr>
          <w:bCs/>
          <w:b/>
        </w:rPr>
        <w:t xml:space="preserve">Saudi Arabia</w:t>
      </w:r>
      <w:r>
        <w:t xml:space="preserve">'s transformative decade. For instance, I recently proposed a social media strategy for a family-run date farm in Al-Turaif that increased their online engagement by 140% – a project I'd be eager to expand under your mentorship.</w:t>
      </w:r>
    </w:p>
    <w:p>
      <w:pPr>
        <w:pStyle w:val="BodyText"/>
      </w:pPr>
      <w:r>
        <w:t xml:space="preserve">I am particularly drawn to your studio's focus on cross-cultural projects like the 'Arabian Nights' digital exhibition at Jeddah's Museum of Islamic Art. As a student who has studied Mughal and Andalusian art influences in Saudi design history, I believe my background provides unique value. My Arabic language fluency (native) combined with professional English proficiency allows me to navigate both local client briefs and international collaborations seamlessly – an asset when creating visuals for</w:t>
      </w:r>
      <w:r>
        <w:t xml:space="preserve"> </w:t>
      </w:r>
      <w:r>
        <w:rPr>
          <w:bCs/>
          <w:b/>
        </w:rPr>
        <w:t xml:space="preserve">Saudi Arabia Jeddah</w:t>
      </w:r>
      <w:r>
        <w:t xml:space="preserve">'s growing global audience.</w:t>
      </w:r>
    </w:p>
    <w:p>
      <w:pPr>
        <w:pStyle w:val="BodyText"/>
      </w:pPr>
      <w:r>
        <w:t xml:space="preserve">The opportunity to contribute as a Graphic Designer intern in Jeddah represents more than professional development – it's a chance to participate in shaping how the world perceives our cultural renaissance. I've been inspired by your studio's recent work on the King Abdullah Sports City branding, where you transformed athletic visuals into meaningful cultural narratives. I am eager to learn from your team while contributing my energy to projects that celebrate Jeddah's identity as a bridge between tradition and innovation.</w:t>
      </w:r>
    </w:p>
    <w:p>
      <w:pPr>
        <w:pStyle w:val="BodyText"/>
      </w:pPr>
      <w:r>
        <w:t xml:space="preserve">Thank you for considering my Internship Application Letter for the Graphic Designer position. My portfolio, accessible at www.jeddahdesigner.com/ahmed_al_saud, showcases 25+ projects including cultural branding initiatives specifically developed for the Jeddah market. I would welcome the opportunity to discuss how my skills in digital illustration, cultural sensitivity, and project management can support your studio's vision during a brief interview at your convenience.</w:t>
      </w:r>
    </w:p>
    <w:p>
      <w:pPr>
        <w:pStyle w:val="BodyText"/>
      </w:pPr>
      <w:r>
        <w:t xml:space="preserve">Sincerely,</w:t>
      </w:r>
      <w:r>
        <w:br/>
      </w:r>
      <w:r>
        <w:t xml:space="preserve">Ahmed Al-Saud</w:t>
      </w:r>
    </w:p>
    <w:p>
      <w:pPr>
        <w:pStyle w:val="BodyText"/>
      </w:pPr>
      <w:r>
        <w:t xml:space="preserve">________________________________________</w:t>
      </w:r>
      <w:r>
        <w:br/>
      </w:r>
      <w:r>
        <w:t xml:space="preserve">Ahmed Al-Saud</w:t>
      </w:r>
      <w:r>
        <w:br/>
      </w:r>
      <w:r>
        <w:t xml:space="preserve">Jeddah, Saudi Arabia</w:t>
      </w:r>
      <w:r>
        <w:br/>
      </w:r>
      <w:r>
        <w:t xml:space="preserve">+966 50 123 4567 | ahmed.al-saud@designer.com</w:t>
      </w:r>
    </w:p>
    <w:p>
      <w:pPr>
        <w:pStyle w:val="BodyText"/>
      </w:pPr>
      <w:r>
        <w:rPr>
          <w:bCs/>
          <w:b/>
        </w:rPr>
        <w:t xml:space="preserve">Portfolio Highlights:</w:t>
      </w:r>
      <w:r>
        <w:t xml:space="preserve"> </w:t>
      </w:r>
      <w:r>
        <w:t xml:space="preserve">Jeddah Book Fair Rebrand (2023), Al-Balad Heritage Social Series, Red Sea Project Identity System, Sustainable Packaging for Makan Café Chain</w:t>
      </w:r>
    </w:p>
    <w:p>
      <w:pPr>
        <w:pStyle w:val="BodyText"/>
      </w:pPr>
      <w:r>
        <w:rPr>
          <w:bCs/>
          <w:b/>
        </w:rPr>
        <w:t xml:space="preserve">Note to Hiring Team:</w:t>
      </w:r>
      <w:r>
        <w:t xml:space="preserve"> </w:t>
      </w:r>
      <w:r>
        <w:t xml:space="preserve">All projects in my portfolio were developed with cultural consultation and respect for local customs – a practice I will bring to every Graphic Designer project at your stud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raphic Designer Position</dc:title>
  <dc:creator/>
  <dc:language>en</dc:language>
  <cp:keywords/>
  <dcterms:created xsi:type="dcterms:W3CDTF">2025-12-08T05:49:26Z</dcterms:created>
  <dcterms:modified xsi:type="dcterms:W3CDTF">2025-12-08T05:49:26Z</dcterms:modified>
</cp:coreProperties>
</file>

<file path=docProps/custom.xml><?xml version="1.0" encoding="utf-8"?>
<Properties xmlns="http://schemas.openxmlformats.org/officeDocument/2006/custom-properties" xmlns:vt="http://schemas.openxmlformats.org/officeDocument/2006/docPropsVTypes"/>
</file>